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7B6A9" w14:textId="77777777" w:rsidR="00A04D7B" w:rsidRPr="00A04D7B" w:rsidRDefault="00A04D7B" w:rsidP="009A0B1B">
      <w:pPr>
        <w:jc w:val="both"/>
        <w:rPr>
          <w:b/>
          <w:bCs/>
          <w:sz w:val="24"/>
          <w:szCs w:val="32"/>
        </w:rPr>
      </w:pPr>
      <w:r w:rsidRPr="00A04D7B">
        <w:rPr>
          <w:b/>
          <w:bCs/>
          <w:sz w:val="24"/>
          <w:szCs w:val="32"/>
        </w:rPr>
        <w:t>Keywords: SDG</w:t>
      </w:r>
      <w:r>
        <w:rPr>
          <w:b/>
          <w:bCs/>
          <w:sz w:val="24"/>
          <w:szCs w:val="32"/>
        </w:rPr>
        <w:t>1</w:t>
      </w:r>
    </w:p>
    <w:p w14:paraId="67174D68" w14:textId="77777777" w:rsidR="00A04D7B" w:rsidRDefault="00A04D7B" w:rsidP="009A0B1B">
      <w:pPr>
        <w:jc w:val="both"/>
      </w:pPr>
      <w:r>
        <w:t xml:space="preserve">TITLE-ABS-KEY ( ( {extreme poverty} OR {poverty alleviation} OR {poverty eradication} OR {poverty reduction} OR {international poverty line} OR ( {financial aid} AND {poverty} ) OR ( {financial aid} AND {poor} ) OR ( {financial aid} AND {north-south divide} ) OR ( {financial development} AND {poverty} ) OR {financial empowerment} OR {distributional effect} OR {distributional effects} OR {child labor} OR {child </w:t>
      </w:r>
      <w:proofErr w:type="spellStart"/>
      <w:r>
        <w:t>labour</w:t>
      </w:r>
      <w:proofErr w:type="spellEnd"/>
      <w:r>
        <w:t xml:space="preserve">} OR {development aid} OR {social protection} OR {social protection system} OR ( {social protection} AND access ) OR </w:t>
      </w:r>
      <w:proofErr w:type="spellStart"/>
      <w:r>
        <w:t>microfinanc</w:t>
      </w:r>
      <w:proofErr w:type="spellEnd"/>
      <w:r>
        <w:t>* OR micro-</w:t>
      </w:r>
      <w:proofErr w:type="spellStart"/>
      <w:r>
        <w:t>financ</w:t>
      </w:r>
      <w:proofErr w:type="spellEnd"/>
      <w:r>
        <w:t>* OR {resilience of the poor} OR ( {safety net} AND {poor} OR {vulnerable} ) OR ( {economic resource} AND access ) OR ( {economic resources} AND access ) OR {food bank} OR {food banks}</w:t>
      </w:r>
    </w:p>
    <w:p w14:paraId="04016AB9" w14:textId="77777777" w:rsidR="00A04D7B" w:rsidRDefault="00A04D7B" w:rsidP="009A0B1B">
      <w:pPr>
        <w:jc w:val="both"/>
        <w:rPr>
          <w:b/>
          <w:bCs/>
          <w:sz w:val="24"/>
          <w:szCs w:val="32"/>
        </w:rPr>
      </w:pPr>
    </w:p>
    <w:p w14:paraId="4567E9D0" w14:textId="77777777" w:rsidR="00A04D7B" w:rsidRDefault="00A04D7B" w:rsidP="009A0B1B">
      <w:pPr>
        <w:jc w:val="both"/>
        <w:rPr>
          <w:b/>
          <w:bCs/>
          <w:sz w:val="24"/>
          <w:szCs w:val="32"/>
        </w:rPr>
      </w:pPr>
      <w:r w:rsidRPr="00A04D7B">
        <w:rPr>
          <w:b/>
          <w:bCs/>
          <w:sz w:val="24"/>
          <w:szCs w:val="32"/>
        </w:rPr>
        <w:t>Keywords: SDG</w:t>
      </w:r>
      <w:r>
        <w:rPr>
          <w:b/>
          <w:bCs/>
          <w:sz w:val="24"/>
          <w:szCs w:val="32"/>
        </w:rPr>
        <w:t>2</w:t>
      </w:r>
    </w:p>
    <w:p w14:paraId="3E81A9A7" w14:textId="77777777" w:rsidR="00A04D7B" w:rsidRDefault="00A04D7B" w:rsidP="009A0B1B">
      <w:pPr>
        <w:jc w:val="both"/>
        <w:rPr>
          <w:b/>
          <w:bCs/>
          <w:sz w:val="24"/>
          <w:szCs w:val="32"/>
        </w:rPr>
      </w:pPr>
      <w:r>
        <w:t xml:space="preserve">TITLE-ABS-KEY ( ( {land tenure rights} OR ( smallholder AND ( farm OR forestry OR pastoral OR agriculture OR fishery OR { food producer} OR {food producers} ) ) OR malnourish* OR malnutrition OR </w:t>
      </w:r>
      <w:proofErr w:type="spellStart"/>
      <w:r>
        <w:t>undernourish</w:t>
      </w:r>
      <w:proofErr w:type="spellEnd"/>
      <w:r>
        <w:t xml:space="preserve">* OR {undernutrition} OR {agricultural production} OR {agricultural productivity} OR {agricultural practices} OR {agricultural management} OR {food production} OR {food productivity} OR {food security} OR {food insecurity} OR {land right} OR {land rights} OR {land reform} OR {land reforms} OR {resilient agricultural practices} OR ( agriculture AND potassium ) OR </w:t>
      </w:r>
      <w:proofErr w:type="spellStart"/>
      <w:r>
        <w:t>fertili?er</w:t>
      </w:r>
      <w:proofErr w:type="spellEnd"/>
      <w:r>
        <w:t xml:space="preserve"> OR {food nutrition improvement} OR {hidden hunger} OR {genetically modified food} OR ( </w:t>
      </w:r>
      <w:proofErr w:type="spellStart"/>
      <w:r>
        <w:t>gmo</w:t>
      </w:r>
      <w:proofErr w:type="spellEnd"/>
      <w:r>
        <w:t xml:space="preserve"> AND food ) OR {agroforestry practices} OR {agroforestry management} OR {agricultural innovation} OR ( {food security} AND {genetic diversity} ) OR ( {food market} AND ( restriction OR tariff OR access OR {north south divide} OR {development governance} ) ) OR {food governance} OR {food supply chain} OR {food value chain} OR {food commodity market} AND NOT {disease}</w:t>
      </w:r>
    </w:p>
    <w:p w14:paraId="0F564463" w14:textId="77777777" w:rsidR="00A04D7B" w:rsidRDefault="00A04D7B" w:rsidP="009A0B1B">
      <w:pPr>
        <w:jc w:val="both"/>
        <w:rPr>
          <w:b/>
          <w:bCs/>
          <w:sz w:val="24"/>
          <w:szCs w:val="32"/>
        </w:rPr>
      </w:pPr>
    </w:p>
    <w:p w14:paraId="7B8A3FD6" w14:textId="77777777" w:rsidR="00A04D7B" w:rsidRPr="00A04D7B" w:rsidRDefault="00A04D7B" w:rsidP="009A0B1B">
      <w:pPr>
        <w:jc w:val="both"/>
        <w:rPr>
          <w:b/>
          <w:bCs/>
          <w:sz w:val="24"/>
          <w:szCs w:val="32"/>
        </w:rPr>
      </w:pPr>
      <w:r w:rsidRPr="00A04D7B">
        <w:rPr>
          <w:b/>
          <w:bCs/>
          <w:sz w:val="24"/>
          <w:szCs w:val="32"/>
        </w:rPr>
        <w:t>Keywords: SDG3</w:t>
      </w:r>
    </w:p>
    <w:p w14:paraId="01BFE597" w14:textId="77777777" w:rsidR="00AD7A04" w:rsidRDefault="00A04D7B" w:rsidP="009A0B1B">
      <w:pPr>
        <w:jc w:val="both"/>
      </w:pPr>
      <w:r>
        <w:t xml:space="preserve">TITLE-ABS-KEY ( ( ( human AND ( health* OR disease* OR illness* OR medicine* OR mortality ) ) OR {battered child syndrome} OR {cardiovascular disease} OR {cardiovascular diseases} OR {chagas} OR {child abuse} OR {child neglect} OR {child well-being index} OR {youth well-being index} OR {child wellbeing index} OR {youth wellbeing index} OR {water-borne disease} OR {water-borne diseases} OR {water borne disease} OR {water borne diseases} OR {tropical disease} OR {tropical diseases} OR {chronic respiratory disease} OR {chronic respiratory diseases} OR {infectious disease} OR {infectious diseases} OR {sexually-transmitted disease} OR {sexually transmitted disease} OR {sexually-transmitted diseases} OR {sexually transmitted diseases} OR {communicable disease} OR {communicable diseases} OR aids OR </w:t>
      </w:r>
      <w:proofErr w:type="spellStart"/>
      <w:r>
        <w:t>hiv</w:t>
      </w:r>
      <w:proofErr w:type="spellEnd"/>
      <w:r>
        <w:t xml:space="preserve"> OR {human immunodeficiency virus} OR tuberculosis OR malaria OR hepatitis OR polio* OR </w:t>
      </w:r>
      <w:proofErr w:type="spellStart"/>
      <w:r>
        <w:t>vaccin</w:t>
      </w:r>
      <w:proofErr w:type="spellEnd"/>
      <w:r>
        <w:t xml:space="preserve">* OR cancer* OR </w:t>
      </w:r>
      <w:proofErr w:type="spellStart"/>
      <w:r>
        <w:t>diabet</w:t>
      </w:r>
      <w:proofErr w:type="spellEnd"/>
      <w:r>
        <w:t xml:space="preserve">* OR {maternal mortality} OR {child mortality} OR {childbirth complications} OR {neonatal mortality} OR {neo-natal mortality} OR {premature mortality} OR {infant mortality} OR {quality adjusted life year} OR {maternal health} OR {preventable death} OR {preventable deaths} OR {tobacco control} OR {substance abuse} OR {drug abuse} OR {tobacco use} OR {alcohol use} OR {substance addiction} OR {drug addiction} OR {tobacco addiction} OR alcoholism OR </w:t>
      </w:r>
      <w:proofErr w:type="spellStart"/>
      <w:r>
        <w:t>suicid</w:t>
      </w:r>
      <w:proofErr w:type="spellEnd"/>
      <w:r>
        <w:t xml:space="preserve">* OR {postnatal depression} OR {post-natal depression} OR {zika virus} OR dengue OR schistosomiasis OR {sleeping sickness} OR </w:t>
      </w:r>
      <w:proofErr w:type="spellStart"/>
      <w:r>
        <w:t>ebola</w:t>
      </w:r>
      <w:proofErr w:type="spellEnd"/>
      <w:r>
        <w:t xml:space="preserve"> OR {mental health} OR {mental disorder} OR {mental illness} OR {mental illnesses} OR {measles} OR {neglected disease} OR </w:t>
      </w:r>
      <w:r>
        <w:lastRenderedPageBreak/>
        <w:t xml:space="preserve">{neglected diseases} OR diarrhea OR </w:t>
      </w:r>
      <w:proofErr w:type="spellStart"/>
      <w:r>
        <w:t>diarrhoea</w:t>
      </w:r>
      <w:proofErr w:type="spellEnd"/>
      <w:r>
        <w:t xml:space="preserve"> OR cholera OR dysentery OR {typhoid fever} OR {traffic accident} OR {traffic accidents} OR {healthy lifestyle} OR {life expectancy} OR {life expectancies} OR {health policy} OR ( {health system} AND ( access OR accessible ) ) OR {health risk} OR {health risks} OR {inclusive health} OR obesity OR {social determinants of health} OR {psychological harm} OR {psychological wellbeing} OR {psychological well-being} OR {psychological </w:t>
      </w:r>
      <w:proofErr w:type="spellStart"/>
      <w:r>
        <w:t>well being</w:t>
      </w:r>
      <w:proofErr w:type="spellEnd"/>
      <w:r>
        <w:t xml:space="preserve">} OR {public health} ) ) </w:t>
      </w:r>
    </w:p>
    <w:p w14:paraId="39D77440" w14:textId="77777777" w:rsidR="00A04D7B" w:rsidRDefault="00A04D7B" w:rsidP="009A0B1B">
      <w:pPr>
        <w:jc w:val="both"/>
      </w:pPr>
    </w:p>
    <w:p w14:paraId="19937D0B" w14:textId="77777777" w:rsidR="00A04D7B" w:rsidRPr="00A04D7B" w:rsidRDefault="00A04D7B" w:rsidP="009A0B1B">
      <w:pPr>
        <w:jc w:val="both"/>
        <w:rPr>
          <w:b/>
          <w:bCs/>
        </w:rPr>
      </w:pPr>
      <w:r w:rsidRPr="00A04D7B">
        <w:rPr>
          <w:b/>
          <w:bCs/>
        </w:rPr>
        <w:t>Keywords: SDG</w:t>
      </w:r>
      <w:r>
        <w:rPr>
          <w:b/>
          <w:bCs/>
        </w:rPr>
        <w:t>4</w:t>
      </w:r>
    </w:p>
    <w:p w14:paraId="4A30C58B" w14:textId="77777777" w:rsidR="00A04D7B" w:rsidRDefault="00A04D7B" w:rsidP="009A0B1B">
      <w:pPr>
        <w:jc w:val="both"/>
      </w:pPr>
      <w:r>
        <w:t xml:space="preserve">TITLE-ABS-KEY ( ( school OR education OR educational ) AND ( {school attendance} OR {school enrollment} OR {school enrolment} OR {inclusive education} OR {educational inequality} OR {education quality} OR {educational enrolment} OR {educational enrollment} OR {adult literacy} OR {numeracy rate} OR {educational environment} OR {educational access} OR ( {development aid} AND {teacher training} ) OR {early childhood education} OR {basic education} OR {affordable education} OR {educational financial aid} OR {school safety} OR {safety in school} OR ( {learning opportunities} AND ( {gender disparities} OR empowerment ) ) OR ( {learning opportunity} AND ( {gender disparities} OR empowerment ) ) OR {youth empowerment} OR {women empowerment} OR {equal opportunities} OR {child </w:t>
      </w:r>
      <w:proofErr w:type="spellStart"/>
      <w:r>
        <w:t>labour</w:t>
      </w:r>
      <w:proofErr w:type="spellEnd"/>
      <w:r>
        <w:t>} OR {child labor} OR {discriminatory} OR {educational inequality} OR {educational gap} OR ( {poverty trap} AND {schooling} ) OR {special education needs} OR {inclusive education system} OR ( {schooling} AND ( {gender disparities} OR {ethnic disparities} OR {racial disparities} ) ) OR {education exclusion} OR {education dropouts} OR {global citizenship} OR {sustainable development education} OR {environmental education} OR {education policy} OR {educational policies} OR {international education} OR {education reform} OR ( {educational reform} AND {developing countries} ) OR {educational governance} OR ( {developing countries} AND {school effects} ) OR {education expenditure} OR {foreign aid} OR ( {teacher training} AND {developing countries} ) OR {teacher attrition} ) AND NOT {health literacy}</w:t>
      </w:r>
    </w:p>
    <w:p w14:paraId="4C174853" w14:textId="77777777" w:rsidR="00A04D7B" w:rsidRDefault="00A04D7B" w:rsidP="009A0B1B">
      <w:pPr>
        <w:jc w:val="both"/>
      </w:pPr>
    </w:p>
    <w:p w14:paraId="343E8865" w14:textId="77777777" w:rsidR="00A04D7B" w:rsidRDefault="00A04D7B" w:rsidP="009A0B1B">
      <w:pPr>
        <w:jc w:val="both"/>
        <w:rPr>
          <w:b/>
          <w:bCs/>
        </w:rPr>
      </w:pPr>
      <w:r w:rsidRPr="00A04D7B">
        <w:rPr>
          <w:b/>
          <w:bCs/>
        </w:rPr>
        <w:t>Keywords: SDG</w:t>
      </w:r>
      <w:r>
        <w:rPr>
          <w:b/>
          <w:bCs/>
        </w:rPr>
        <w:t>5</w:t>
      </w:r>
    </w:p>
    <w:p w14:paraId="5E036846" w14:textId="77777777" w:rsidR="00A04D7B" w:rsidRDefault="00A04D7B" w:rsidP="009A0B1B">
      <w:pPr>
        <w:jc w:val="both"/>
      </w:pPr>
      <w:r>
        <w:t xml:space="preserve">TITLE-ABS-KEY ( ( {gender inequality} OR {gender equality} OR {employment equity} OR {gender wage gap} OR {female labor force participation} OR {female </w:t>
      </w:r>
      <w:proofErr w:type="spellStart"/>
      <w:r>
        <w:t>labour</w:t>
      </w:r>
      <w:proofErr w:type="spellEnd"/>
      <w:r>
        <w:t xml:space="preserve"> force participation} OR {women labor force participation} OR {women </w:t>
      </w:r>
      <w:proofErr w:type="spellStart"/>
      <w:r>
        <w:t>labour</w:t>
      </w:r>
      <w:proofErr w:type="spellEnd"/>
      <w:r>
        <w:t xml:space="preserve"> force participation} OR {</w:t>
      </w:r>
      <w:proofErr w:type="spellStart"/>
      <w:r>
        <w:t>womens</w:t>
      </w:r>
      <w:proofErr w:type="spellEnd"/>
      <w:r>
        <w:t>' employment} OR {female employment} OR {women's unemployment} OR {female unemployment} OR ( access AND {family planning services} ) OR {forced marriage} OR {child marriage} OR {forced marriages} OR {child marriages} OR {occupational segregation} OR {women's empowerment} OR {girls' empowerment} OR {female empowerment} OR {female genital mutilation} OR {female genital cutting} OR {domestic violence} OR {women AND violence} OR {girl* AND violence} OR {sexual violence} OR ( {unpaid work} AND {gender inequality} ) OR ( {unpaid care work} AND {gender inequality} ) OR {women's political participation} OR {female political participation} OR {female managers} OR {women in leadership} OR {female leadership} OR {intra-household allocation} OR ( access AND {reproductive healthcare} ) OR {</w:t>
      </w:r>
      <w:proofErr w:type="spellStart"/>
      <w:r>
        <w:t>honour</w:t>
      </w:r>
      <w:proofErr w:type="spellEnd"/>
      <w:r>
        <w:t xml:space="preserve"> killing} OR {honor killing} OR {</w:t>
      </w:r>
      <w:proofErr w:type="spellStart"/>
      <w:r>
        <w:t>honour</w:t>
      </w:r>
      <w:proofErr w:type="spellEnd"/>
      <w:r>
        <w:t xml:space="preserve"> killings} OR {honor killings} OR {antiwomen} OR {anti-women} OR {feminism} OR {misogyny} OR {female infanticide} OR {female infanticides} OR {human trafficking} OR {forced prostitution} OR ( equality AND ( {sexual rights} OR {reproductive rights} OR {divorce rights} ) ) OR {women's rights} OR {gender injustice} OR {gender injustices} OR {gender discrimination} OR {gender disparities} OR {gender gap} OR {female exploitation} OR {household equity} OR {female political </w:t>
      </w:r>
      <w:r>
        <w:lastRenderedPageBreak/>
        <w:t xml:space="preserve">participation} OR {women's underrepresentation} OR {female entrepreneurship} OR {female ownership} OR {women's economic development} OR {women's power} OR {gender-responsive budgeting} OR {gender quota} OR ( {foreign aid} AND {women's empowerment} ) OR {gender segregation} OR {gender-based violence} OR {gender participation} OR {female politician} OR {female leader} OR {contraceptive </w:t>
      </w:r>
      <w:proofErr w:type="spellStart"/>
      <w:r>
        <w:t>behaviour</w:t>
      </w:r>
      <w:proofErr w:type="spellEnd"/>
      <w:r>
        <w:t>} OR {women's autonomy} OR {agrarian feminism} OR {microfinance} OR {women's livelihood} OR {women's ownership} OR {female smallholder} OR {gender mainstreaming}</w:t>
      </w:r>
    </w:p>
    <w:p w14:paraId="43C4409D" w14:textId="77777777" w:rsidR="00A04D7B" w:rsidRPr="00A04D7B" w:rsidRDefault="00A04D7B" w:rsidP="009A0B1B">
      <w:pPr>
        <w:jc w:val="both"/>
        <w:rPr>
          <w:b/>
          <w:bCs/>
        </w:rPr>
      </w:pPr>
    </w:p>
    <w:p w14:paraId="5AEF9230" w14:textId="77777777" w:rsidR="00A04D7B" w:rsidRDefault="00A04D7B" w:rsidP="009A0B1B">
      <w:pPr>
        <w:jc w:val="both"/>
        <w:rPr>
          <w:b/>
          <w:bCs/>
        </w:rPr>
      </w:pPr>
      <w:r w:rsidRPr="00A04D7B">
        <w:rPr>
          <w:b/>
          <w:bCs/>
        </w:rPr>
        <w:t>Keywords: SDG6</w:t>
      </w:r>
    </w:p>
    <w:p w14:paraId="33C81C65" w14:textId="77777777" w:rsidR="00A04D7B" w:rsidRDefault="00A04D7B" w:rsidP="009A0B1B">
      <w:pPr>
        <w:jc w:val="both"/>
      </w:pPr>
      <w:r>
        <w:t xml:space="preserve">TITLE-ABS-KEY ( ( ( ( {Safe} AND ( {water access} OR {drinking water} ) ) OR ( {clean} AND ( {drinking water} OR {water source} ) ) OR ( {water} AND ( {sanitation and hygiene} OR {sanitation &amp; hygiene} OR {quality} OR {resource} ) AND ( {water availability} OR {water-use 7 efficiency} OR {water supply} OR {water supplies} OR {clean water} OR {hygienic toilet} OR {hygienic toilets} OR {antifouling membrane} OR {antifouling membranes} OR {anti-fouling membrane} OR {anti-fouling membranes} OR {water management} OR {aquatic toxicology} OR {water toxicology} OR {aquatic ecotoxicology} OR {water ecotoxicology} ) ) OR ( ( {freshwater} OR {fresh water} ) AND ( {water quality} OR {wastewater} OR {waste water} ) AND ( {pollutant} OR {pollution} ) ) OR ( {freshwater} AND ( {water security} OR {water shortage} OR {waste water treatment} OR {wastewater treatment} OR {water conservation} OR {water footprint} OR {water infrastructure} OR {water pollution} OR {water purification} OR {water use} OR {water uses} OR </w:t>
      </w:r>
      <w:proofErr w:type="spellStart"/>
      <w:r>
        <w:t>sanit</w:t>
      </w:r>
      <w:proofErr w:type="spellEnd"/>
      <w:r>
        <w:t xml:space="preserve">* OR sewer* ) ) OR ( ( {water} AND ( {ecosystem} OR {eco-system} ) AND ( {protection of} OR {endocrine disruptor} OR {endocrine disruptors} ) ) AND NOT {marine} ) OR {freshwater availability} OR {fresh water availability} OR {water scarcity} OR {open defecation} OR {blue water} OR {green water} OR {grey water} OR {black water} {water availability} OR {water supply} OR {water supplies} OR {clean water} OR {hygienic toilet} OR {hygienic toilets} OR {antifouling membrane} OR {antifouling membranes} OR {anti-fouling membrane} OR {anti-fouling membranes} OR {drinking water} OR {water management} OR {water quality} OR {water security} OR {water shortage} OR {waste water} OR wastewater OR {water conservation} OR {water footprint} OR {water infrastructure} OR {water pollution} OR {water purification} OR {water resource} OR {water resources} OR {water use} OR {water uses} OR (water AND ecosystem*) OR (water AND eco-system*) OR freshwater OR </w:t>
      </w:r>
      <w:proofErr w:type="spellStart"/>
      <w:r>
        <w:t>sanit</w:t>
      </w:r>
      <w:proofErr w:type="spellEnd"/>
      <w:r>
        <w:t xml:space="preserve">* OR sewer* OR </w:t>
      </w:r>
      <w:proofErr w:type="spellStart"/>
      <w:r>
        <w:t>defecat</w:t>
      </w:r>
      <w:proofErr w:type="spellEnd"/>
      <w:r>
        <w:t>* OR {water-borne disease} OR {water-borne diseases} OR {water borne disease} OR {water borne diseases} OR cholera OR dysentery OR typhoid OR malaria OR bilharzia OR {water contamination} OR {water contaminant} OR {water contaminants} OR (water AND ({endocrine disruptor} OR {endocrine disruptors})) OR {aquatic toxicology} OR {water toxicology} OR {aquatic ecotoxicology} OR {water ecotoxicology} OR {water scarcity} OR {blue water} OR {green water} OR {grey water} OR {black water} OR (water AND (microplastic* OR micro-plastic*)) OR sanitation)</w:t>
      </w:r>
    </w:p>
    <w:p w14:paraId="1EF62A2E" w14:textId="77777777" w:rsidR="00A04D7B" w:rsidRDefault="00A04D7B" w:rsidP="009A0B1B">
      <w:pPr>
        <w:jc w:val="both"/>
        <w:rPr>
          <w:b/>
          <w:bCs/>
        </w:rPr>
      </w:pPr>
    </w:p>
    <w:p w14:paraId="64BCF83B" w14:textId="77777777" w:rsidR="00B12875" w:rsidRDefault="00B12875" w:rsidP="009A0B1B">
      <w:pPr>
        <w:jc w:val="both"/>
        <w:rPr>
          <w:b/>
          <w:bCs/>
        </w:rPr>
      </w:pPr>
    </w:p>
    <w:p w14:paraId="408BE140" w14:textId="77777777" w:rsidR="00B12875" w:rsidRDefault="00B12875" w:rsidP="009A0B1B">
      <w:pPr>
        <w:jc w:val="both"/>
        <w:rPr>
          <w:b/>
          <w:bCs/>
        </w:rPr>
      </w:pPr>
    </w:p>
    <w:p w14:paraId="514D2AB7" w14:textId="77777777" w:rsidR="00A04D7B" w:rsidRDefault="00A04D7B" w:rsidP="009A0B1B">
      <w:pPr>
        <w:jc w:val="both"/>
        <w:rPr>
          <w:b/>
          <w:bCs/>
        </w:rPr>
      </w:pPr>
      <w:r w:rsidRPr="00A04D7B">
        <w:rPr>
          <w:b/>
          <w:bCs/>
        </w:rPr>
        <w:t>Keywords: SDG</w:t>
      </w:r>
      <w:r>
        <w:rPr>
          <w:b/>
          <w:bCs/>
        </w:rPr>
        <w:t>7</w:t>
      </w:r>
    </w:p>
    <w:p w14:paraId="186C9FDA" w14:textId="77777777" w:rsidR="00A04D7B" w:rsidRDefault="00A04D7B" w:rsidP="009A0B1B">
      <w:pPr>
        <w:jc w:val="both"/>
      </w:pPr>
      <w:r>
        <w:t>TITLE-ABS-KEY((</w:t>
      </w:r>
      <w:proofErr w:type="spellStart"/>
      <w:r>
        <w:t>energ</w:t>
      </w:r>
      <w:proofErr w:type="spellEnd"/>
      <w:r>
        <w:t xml:space="preserve">* OR *power OR renewable* OR {2000 Watt society} OR {smart micro-grid} OR {smart grid} OR {smart microgrid} OR {smart micro grid} OR {smart micro-grids} OR {smart grids} OR {smart </w:t>
      </w:r>
      <w:r>
        <w:lastRenderedPageBreak/>
        <w:t xml:space="preserve">microgrids} OR {smart micro grids} OR {smart meter} OR {smart meters} OR electric* OR *fuel* OR {waste conversion} OR </w:t>
      </w:r>
      <w:proofErr w:type="spellStart"/>
      <w:r>
        <w:t>Energiewende</w:t>
      </w:r>
      <w:proofErr w:type="spellEnd"/>
      <w:r>
        <w:t xml:space="preserve"> OR LCA OR {life-cycle assessment} OR {life cycle assessment} OR {life-cycle assessments} OR {life cycle assessments} OR photochemistry OR photovoltaic OR photocatalysis OR {hydrogen production} OR {water splitting} OR {lithium-ion batteries} OR {lithium-ion battery} OR {heat network} OR {district heat} OR {district heating}</w:t>
      </w:r>
      <w:r w:rsidRPr="00A04D7B">
        <w:t xml:space="preserve"> </w:t>
      </w:r>
      <w:r>
        <w:t xml:space="preserve"> {energy efficiency} OR {energy consumption} OR {energy transition} OR {clean energy technology} OR {energy equity} OR {energy justice} OR {energy poverty} OR {energy policy} OR renewable* OR {2000 Watt society} OR {smart micro-grid} OR {smart grid} OR {smart microgrid} OR {smart micro-grids} OR {smart grids} OR {smart microgrids} OR {smart meter} OR {smart meters} OR {affordable electricity} OR {electricity consumption} OR {reliable electricity} OR {clean fuel} OR {clean cooking fuel} OR {fuel poverty} OR </w:t>
      </w:r>
      <w:proofErr w:type="spellStart"/>
      <w:r>
        <w:t>energiewende</w:t>
      </w:r>
      <w:proofErr w:type="spellEnd"/>
      <w:r>
        <w:t xml:space="preserve"> OR {life-cycle assessment} OR {life cycle assessment} OR {life-cycle assessments} OR {life cycle assessments} OR ( {photochemistry} AND {renewable energy} ) OR photovoltaic OR {photocatalytic water splitting} OR {hydrogen production} OR {water splitting} OR {lithium-ion batteries} OR {lithium-ion battery} OR {heat network} OR {district heat} OR {district heating} ) AND NOT ( {wireless sensor network} OR {wireless sensor networks} )</w:t>
      </w:r>
    </w:p>
    <w:p w14:paraId="1A3D1ADB" w14:textId="77777777" w:rsidR="00A04D7B" w:rsidRDefault="00A04D7B" w:rsidP="009A0B1B">
      <w:pPr>
        <w:jc w:val="both"/>
        <w:rPr>
          <w:b/>
          <w:bCs/>
        </w:rPr>
      </w:pPr>
    </w:p>
    <w:p w14:paraId="353C00ED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8</w:t>
      </w:r>
    </w:p>
    <w:p w14:paraId="59FC54DE" w14:textId="77777777" w:rsidR="00A04D7B" w:rsidRDefault="00A04D7B" w:rsidP="009A0B1B">
      <w:pPr>
        <w:jc w:val="both"/>
      </w:pPr>
      <w:r>
        <w:t xml:space="preserve">TITLE-ABS-KEY ( ( {economic growth} OR {economic development policy} OR {employment policy} OR {inclusive economic growth} OR {sustainable growth} OR {economic development} OR {economic globalization} OR {economic </w:t>
      </w:r>
      <w:proofErr w:type="spellStart"/>
      <w:r>
        <w:t>globalisation</w:t>
      </w:r>
      <w:proofErr w:type="spellEnd"/>
      <w:r>
        <w:t xml:space="preserve">} OR {economic productivity} OR {low-carbon economy} OR {inclusive growth} OR </w:t>
      </w:r>
      <w:proofErr w:type="spellStart"/>
      <w:r>
        <w:t>microfinanc</w:t>
      </w:r>
      <w:proofErr w:type="spellEnd"/>
      <w:r>
        <w:t xml:space="preserve">* OR </w:t>
      </w:r>
      <w:proofErr w:type="spellStart"/>
      <w:r>
        <w:t>microfinanc</w:t>
      </w:r>
      <w:proofErr w:type="spellEnd"/>
      <w:r>
        <w:t>* OR micro-credit* OR microcredit* OR {equal income} OR {equal wages} OR {decent job} OR {decent jobs} OR {quality job} OR {quality jobs} OR {job creation} OR {full employment} OR {employment protection} OR {informal employment} OR {precarious employment} OR {unemployment} OR {precarious job} OR {precarious jobs} OR microenterprise* OR micro-enterprise* OR {small enterprise} OR {medium enterprise} OR {small enterprises} OR {medium enterprises} OR {small entrepreneur} OR {starting entrepreneur} OR {medium entrepreneur} OR {small entrepreneurs} OR {medium entrepreneurs} OR {starting entrepreneurs} OR {social entrepreneurship} OR {safe working environment} OR {labor market institution} OR {labor market institutions} OR {</w:t>
      </w:r>
      <w:proofErr w:type="spellStart"/>
      <w:r>
        <w:t>labour</w:t>
      </w:r>
      <w:proofErr w:type="spellEnd"/>
      <w:r>
        <w:t xml:space="preserve"> market institution} OR {</w:t>
      </w:r>
      <w:proofErr w:type="spellStart"/>
      <w:r>
        <w:t>labour</w:t>
      </w:r>
      <w:proofErr w:type="spellEnd"/>
      <w:r>
        <w:t xml:space="preserve"> market institutions} OR {forced </w:t>
      </w:r>
      <w:proofErr w:type="spellStart"/>
      <w:r>
        <w:t>labour</w:t>
      </w:r>
      <w:proofErr w:type="spellEnd"/>
      <w:r>
        <w:t xml:space="preserve">} OR {forced labor} OR {child </w:t>
      </w:r>
      <w:proofErr w:type="spellStart"/>
      <w:r>
        <w:t>labour</w:t>
      </w:r>
      <w:proofErr w:type="spellEnd"/>
      <w:r>
        <w:t>} OR {child labor} OR {</w:t>
      </w:r>
      <w:proofErr w:type="spellStart"/>
      <w:r>
        <w:t>labour</w:t>
      </w:r>
      <w:proofErr w:type="spellEnd"/>
      <w:r>
        <w:t xml:space="preserve"> right} OR {labor right} OR {</w:t>
      </w:r>
      <w:proofErr w:type="spellStart"/>
      <w:r>
        <w:t>labour</w:t>
      </w:r>
      <w:proofErr w:type="spellEnd"/>
      <w:r>
        <w:t xml:space="preserve"> rights} OR {labor rights} OR {modern slavery} OR {human trafficking} OR {child soldier} OR {child soldiers} OR {global jobs} OR {living wage} OR {minimum wage} OR {circular economy} OR {inclusive economy} OR {rural economy} OR {Foreign Development Investment} OR {Aid for Trade} OR {trade unions} OR {trade union} OR {working poor} OR {Not in Education, Employment, or Training} OR {carbon offset} OR {carbon offsetting} OR {carbon offsets} OR {offset project} OR {offset projects} OR {economic diversification} OR {material footprint} OR {resource efficiency} OR ( {cradle to cradle} AND {economy} ) OR {economic decoupling} OR {</w:t>
      </w:r>
      <w:proofErr w:type="spellStart"/>
      <w:r>
        <w:t>labour</w:t>
      </w:r>
      <w:proofErr w:type="spellEnd"/>
      <w:r>
        <w:t xml:space="preserve"> market disparities} OR {sustainable tourism} OR {ecotourism} OR {community-based tourism} OR {tourism employment} OR {sustainable tourism policy} OR {financial access} OR {financial inclusion} OR {access to banking} ) AND NOT {health}</w:t>
      </w:r>
    </w:p>
    <w:p w14:paraId="4050C182" w14:textId="77777777" w:rsidR="00A04D7B" w:rsidRDefault="00A04D7B" w:rsidP="009A0B1B">
      <w:pPr>
        <w:jc w:val="both"/>
        <w:rPr>
          <w:b/>
          <w:bCs/>
        </w:rPr>
      </w:pPr>
    </w:p>
    <w:p w14:paraId="751C718A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9</w:t>
      </w:r>
    </w:p>
    <w:p w14:paraId="5F3CA8C0" w14:textId="77777777" w:rsidR="00A04D7B" w:rsidRDefault="00A04D7B" w:rsidP="009A0B1B">
      <w:pPr>
        <w:jc w:val="both"/>
      </w:pPr>
      <w:r>
        <w:t xml:space="preserve">TITLE-ABS-KEY ( ( {industrial growth} OR {industrial diversification} OR {infrastructural development} OR {infrastructural investment} OR {infrastructure investment} OR {public infrastructure} OR {resilient </w:t>
      </w:r>
      <w:r>
        <w:lastRenderedPageBreak/>
        <w:t>infrastructure} OR {transborder infrastructure} OR {public infrastructures} OR {resilient infrastructures} OR {transborder infrastructures} OR ( {industrial emissions} AND mitigation ) OR {industrial waste management} OR {industrial waste treatment} OR {traffic congestion} OR microenterprise* OR micro-enterprise* OR {small enterprise} OR {medium enterprise} OR {small enterprises} OR {medium enterprises} OR {small entrepreneur} OR {medium entrepreneur} OR {small entrepreneurs} OR {medium entrepreneurs} OR {value chain management} OR ( {broadband access} AND {developing countries} ) OR {manufacturing innovation} OR {manufacturing investment} OR {sustainable transportation} OR {accessible transportation} OR {transportation services} OR {inclusive transportation} OR {R&amp;D investment} OR {green product} OR {green products} OR {sustainable manufacturing} OR ( {cradle to cradle} AND industry ) OR {closed loop supply chain} OR ( industrial AND innovation ) OR {process innovation} OR {product innovation} OR {inclusive innovation}</w:t>
      </w:r>
    </w:p>
    <w:p w14:paraId="3522C410" w14:textId="77777777" w:rsidR="00A04D7B" w:rsidRDefault="00A04D7B" w:rsidP="009A0B1B">
      <w:pPr>
        <w:jc w:val="both"/>
      </w:pPr>
    </w:p>
    <w:p w14:paraId="11C86C63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10</w:t>
      </w:r>
    </w:p>
    <w:p w14:paraId="50F2CBE2" w14:textId="77777777" w:rsidR="00A04D7B" w:rsidRDefault="00A04D7B" w:rsidP="009A0B1B">
      <w:pPr>
        <w:jc w:val="both"/>
      </w:pPr>
      <w:r>
        <w:t xml:space="preserve">TITLE-ABS-KEY ( ( ( equality AND ( economic OR financial OR socioeconomic ) ) OR ( inequality AND ( economic OR financial OR socioeconomic ) ) OR {economic reform policy} OR {economic reform policies} OR {political inclusion} OR {social protection policy} OR {social protection policies} OR ( immigration AND NOT ( chemistry OR disease OR biodiversity ) ) OR ( emigration AND NOT ( chemistry OR disease OR biodiversity ) ) OR {foreign direct 2 investment} OR {development gap} OR {development gaps} OR {migrant remittance} OR {responsible migration} OR {migration policy} OR {migration policies} OR {northsouth divide} OR ( developing AND ( {tariffs} OR {tariff} OR {zero-tariff} OR {duty-free access} ) ) OR {social exclusion} OR {economic </w:t>
      </w:r>
      <w:proofErr w:type="spellStart"/>
      <w:r>
        <w:t>marginali?ation</w:t>
      </w:r>
      <w:proofErr w:type="spellEnd"/>
      <w:r>
        <w:t>} OR {income inequality} OR {discriminatory law*} OR {discriminatory policies} OR {discriminatory policy} OR {economic empowerment} OR {economic transformation} OR ( {global market} AND {empowerment}</w:t>
      </w:r>
    </w:p>
    <w:p w14:paraId="0D84869B" w14:textId="77777777" w:rsidR="00A04D7B" w:rsidRDefault="00A04D7B" w:rsidP="009A0B1B">
      <w:pPr>
        <w:jc w:val="both"/>
      </w:pPr>
    </w:p>
    <w:p w14:paraId="302C9232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11</w:t>
      </w:r>
    </w:p>
    <w:p w14:paraId="38F1503F" w14:textId="77777777" w:rsidR="00A04D7B" w:rsidRDefault="00A04D7B" w:rsidP="009A0B1B">
      <w:pPr>
        <w:jc w:val="both"/>
      </w:pPr>
      <w:r>
        <w:t xml:space="preserve">TITLE-ABS-KEY ( ( city OR cities OR {human settlement} OR {human settlements} OR urban OR </w:t>
      </w:r>
      <w:proofErr w:type="spellStart"/>
      <w:r>
        <w:t>metropoli</w:t>
      </w:r>
      <w:proofErr w:type="spellEnd"/>
      <w:r>
        <w:t xml:space="preserve">* OR town* OR municipal*) AND ( gentrification OR </w:t>
      </w:r>
      <w:proofErr w:type="spellStart"/>
      <w:r>
        <w:t>cong</w:t>
      </w:r>
      <w:proofErr w:type="spellEnd"/>
      <w:r>
        <w:t xml:space="preserve"> </w:t>
      </w:r>
      <w:proofErr w:type="spellStart"/>
      <w:r>
        <w:t>estion</w:t>
      </w:r>
      <w:proofErr w:type="spellEnd"/>
      <w:r>
        <w:t xml:space="preserve"> OR transportation OR {public transport} OR housing OR slum* OR {</w:t>
      </w:r>
      <w:proofErr w:type="spellStart"/>
      <w:r>
        <w:t>sendai</w:t>
      </w:r>
      <w:proofErr w:type="spellEnd"/>
      <w:r>
        <w:t xml:space="preserve"> framework} OR {Disaster Risk Reduction} OR {DRR} OR {smart city} OR {smart cities} OR {resilient building} OR {resilient buildings} OR {sustainable building} OR {sustainable buildings} OR {building design} OR {buildings design} OR </w:t>
      </w:r>
      <w:proofErr w:type="spellStart"/>
      <w:r>
        <w:t>urbani?ation</w:t>
      </w:r>
      <w:proofErr w:type="spellEnd"/>
      <w:r>
        <w:t xml:space="preserve"> OR {zero energy building} OR {zero energy buildings} OR {zero-energy building} OR {zero-energy buildings} OR {basic service} OR {basic services}</w:t>
      </w:r>
      <w:r w:rsidRPr="00A04D7B">
        <w:t xml:space="preserve"> </w:t>
      </w:r>
      <w:r>
        <w:t xml:space="preserve">( city OR cities OR {human settlement} OR {human settlements} OR urban OR </w:t>
      </w:r>
      <w:proofErr w:type="spellStart"/>
      <w:r>
        <w:t>metropoli</w:t>
      </w:r>
      <w:proofErr w:type="spellEnd"/>
      <w:r>
        <w:t xml:space="preserve">* OR town* OR municipal* ) AND ( gentrification OR </w:t>
      </w:r>
      <w:proofErr w:type="spellStart"/>
      <w:r>
        <w:t>cong</w:t>
      </w:r>
      <w:proofErr w:type="spellEnd"/>
      <w:r>
        <w:t xml:space="preserve"> </w:t>
      </w:r>
      <w:proofErr w:type="spellStart"/>
      <w:r>
        <w:t>estion</w:t>
      </w:r>
      <w:proofErr w:type="spellEnd"/>
      <w:r>
        <w:t xml:space="preserve"> OR transportation OR {public transport} OR housing OR slum* OR {</w:t>
      </w:r>
      <w:proofErr w:type="spellStart"/>
      <w:r>
        <w:t>sendai</w:t>
      </w:r>
      <w:proofErr w:type="spellEnd"/>
      <w:r>
        <w:t xml:space="preserve"> framework} OR {Disaster Risk Reduction} OR {DRR} OR {smart city} OR {smart 2 cities} OR {resilient building} OR {resilient buildings} OR {sustainable building} OR {sustainable buildings} OR {building design} OR {buildings design} OR </w:t>
      </w:r>
      <w:proofErr w:type="spellStart"/>
      <w:r>
        <w:t>urbani?ation</w:t>
      </w:r>
      <w:proofErr w:type="spellEnd"/>
      <w:r>
        <w:t xml:space="preserve"> OR {zero energy building} OR {zero energy buildings} OR {zero-energy building} OR {zero-energy buildings} OR {basic service} OR {basic services} OR {governance} OR {citizen participation} OR {collaborative planning} OR {participatory planning} OR {inclusiveness} OR {cultural heritage} OR {natural heritage} OR {UNESCO} OR {disaster} OR {ecological footprint} OR {environmental footprint} OR {waste} OR {pollution} OR {pollutant*} OR {waste water} OR </w:t>
      </w:r>
      <w:r>
        <w:lastRenderedPageBreak/>
        <w:t>{recycling} OR {circular economy} OR {air quality} OR {green space} OR {green spaces} OR {nature inclusive} OR {nature inclusive building} OR {nature inclusive buildings} )</w:t>
      </w:r>
    </w:p>
    <w:p w14:paraId="1CA050B0" w14:textId="77777777" w:rsidR="00A04D7B" w:rsidRDefault="00A04D7B" w:rsidP="009A0B1B">
      <w:pPr>
        <w:jc w:val="both"/>
        <w:rPr>
          <w:b/>
          <w:bCs/>
        </w:rPr>
      </w:pPr>
    </w:p>
    <w:p w14:paraId="4D443492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12</w:t>
      </w:r>
    </w:p>
    <w:p w14:paraId="4CA1AD90" w14:textId="77777777" w:rsidR="00A04D7B" w:rsidRDefault="00A04D7B" w:rsidP="009A0B1B">
      <w:pPr>
        <w:jc w:val="both"/>
      </w:pPr>
      <w:r>
        <w:t xml:space="preserve">TITLE-ABS-KEY ( {environmental pollution} OR {hazardous waste} OR {hazardous chemical} OR {hazardous chemicals} OR {toxic chemical} OR {toxic chemicals} OR {chemical pollution} OR {ozone depletion} OR {pesticide pollution} OR {pesticide stress} OR {pesticide reduction} OR {life cycle assessment} OR {life cycle analysis} OR {life cycle analyses} OR {life-cycle analysis} OR {life-cycle analyses} OR {low carbon economy} OR {low-carbon economy} OR {environmental footprint} OR {material footprint} OR {harvest efficiency} OR {solid waste} OR {waste generation} OR {corporate social responsibility} OR {corporate sustainability} OR {consumer behavior} OR {consumer behaviors} OR {consumer </w:t>
      </w:r>
      <w:proofErr w:type="spellStart"/>
      <w:r>
        <w:t>behaviour</w:t>
      </w:r>
      <w:proofErr w:type="spellEnd"/>
      <w:r>
        <w:t xml:space="preserve">} OR {consumer </w:t>
      </w:r>
      <w:proofErr w:type="spellStart"/>
      <w:r>
        <w:t>behaviours</w:t>
      </w:r>
      <w:proofErr w:type="spellEnd"/>
      <w:r>
        <w:t>} OR {waste recycling} OR {resource recycling} OR {resource reuse} OR {biobased economy} OR {zero waste} OR {sustainability label} OR {sustainability labelling} OR {global resource extraction} OR {material flow accounting} OR {societal metabolism} OR {food spill} OR {resource spill} OR {resource efficiency} OR {sustainable food consumption} OR {green consumption} OR {sustainable supply chain} OR {circular economy} OR {cradle to cradle} OR {sustainable procurement} OR {sustainable tourism} OR {fossil-fuel subsidies} OR {fossil-fuel expenditure} OR {sustainability label} OR {sustainability labelling} OR ( consumption AND ( {resource use} OR spill ) ) OR ( production AND ( {resource use} OR spill ) ) AND NOT ( {wireless sensor network} OR {wireless sensor networks} OR {wireless network} OR {wireless networks} OR {wireless} OR {disease} OR {astrophysics}</w:t>
      </w:r>
    </w:p>
    <w:p w14:paraId="718C560F" w14:textId="77777777" w:rsidR="00A04D7B" w:rsidRDefault="00A04D7B" w:rsidP="009A0B1B">
      <w:pPr>
        <w:jc w:val="both"/>
      </w:pPr>
    </w:p>
    <w:p w14:paraId="2FCE7B1B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13</w:t>
      </w:r>
    </w:p>
    <w:p w14:paraId="1F5585D0" w14:textId="77777777" w:rsidR="00A04D7B" w:rsidRDefault="00A04D7B" w:rsidP="009A0B1B">
      <w:pPr>
        <w:jc w:val="both"/>
      </w:pPr>
      <w:r>
        <w:t xml:space="preserve">TITLE-ABS-KEY ( ( {climate action} OR {climate adaptation} OR {climate change} OR {climate capitalism} OR </w:t>
      </w:r>
      <w:proofErr w:type="spellStart"/>
      <w:r>
        <w:t>ipcc</w:t>
      </w:r>
      <w:proofErr w:type="spellEnd"/>
      <w:r>
        <w:t xml:space="preserve"> OR {climate effect} OR {climate equity} OR {climate feedback} OR {climate finance} OR {climate change financing} OR {climate forcing} OR {climate governance} OR {climate impact} OR {climate investment} OR {climate justice} OR {climate mitigation} OR {climate model} OR {climate models} OR {climate modeling} OR {climate modelling} OR {climate policy} OR {climate policies} OR {climate risk} OR {climate risks} OR {climate services} OR {climate service} OR {climate prediction} OR {climate predictions} OR {climate signal} OR {climate signals} OR {climate tipping point} OR {climate variation} OR {climate variations} OR </w:t>
      </w:r>
      <w:proofErr w:type="spellStart"/>
      <w:r>
        <w:t>ecoclimatology</w:t>
      </w:r>
      <w:proofErr w:type="spellEnd"/>
      <w:r>
        <w:t xml:space="preserve"> OR eco-climatology OR {Green Climate Fund} OR {regional climate} OR {regional climates} OR {urban climate} OR {urban climates} OR ( climate AND ( {adaptive management} OR awareness OR bioeconomy OR carbon OR {decision-making} OR {disaster risk reduction} OR {environmental education} OR {sustainable development education} OR {energy conservation} OR emission* OR extreme OR {food chain} OR {food chains} OR framework OR hazard* OR island* OR {land use} OR </w:t>
      </w:r>
      <w:proofErr w:type="spellStart"/>
      <w:r>
        <w:t>megacit</w:t>
      </w:r>
      <w:proofErr w:type="spellEnd"/>
      <w:r>
        <w:t xml:space="preserve">* OR consumption OR production OR {small island developing states} OR </w:t>
      </w:r>
      <w:proofErr w:type="spellStart"/>
      <w:r>
        <w:t>anthropocene</w:t>
      </w:r>
      <w:proofErr w:type="spellEnd"/>
      <w:r>
        <w:t xml:space="preserve"> OR </w:t>
      </w:r>
      <w:proofErr w:type="spellStart"/>
      <w:r>
        <w:t>atmospher</w:t>
      </w:r>
      <w:proofErr w:type="spellEnd"/>
      <w:r>
        <w:t xml:space="preserve">* OR {clean development mechanism} OR {glacier retreat} OR warming OR greenhouse OR {ice-ocean interaction} OR {ice-ocean interactions} OR {nitrogen cycle} OR {nitrogen cycles} OR {ocean acidification} OR {radiative forcing} OR {sea ice} OR {sea level} OR {sea levels} OR {thermal expansion} OR </w:t>
      </w:r>
      <w:proofErr w:type="spellStart"/>
      <w:r>
        <w:t>unfccc</w:t>
      </w:r>
      <w:proofErr w:type="spellEnd"/>
      <w:r>
        <w:t xml:space="preserve"> OR ozone ) ) ) AND NOT ( {drug} OR {geomorphology} </w:t>
      </w:r>
    </w:p>
    <w:p w14:paraId="2EFB4F96" w14:textId="77777777" w:rsidR="00B12875" w:rsidRPr="00B12875" w:rsidRDefault="00B12875" w:rsidP="009A0B1B">
      <w:pPr>
        <w:jc w:val="both"/>
      </w:pPr>
    </w:p>
    <w:p w14:paraId="7A28EADB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lastRenderedPageBreak/>
        <w:t>Keywords: SDG 14</w:t>
      </w:r>
    </w:p>
    <w:p w14:paraId="0EC6CAB3" w14:textId="77777777" w:rsidR="00A04D7B" w:rsidRDefault="00A04D7B" w:rsidP="009A0B1B">
      <w:pPr>
        <w:jc w:val="both"/>
        <w:rPr>
          <w:b/>
          <w:bCs/>
        </w:rPr>
      </w:pPr>
      <w:r>
        <w:t xml:space="preserve">TITLE-ABSKEY ( ( marine OR ocean OR oceans OR sea OR seas OR coast* OR mangrove ) AND ( {w </w:t>
      </w:r>
      <w:proofErr w:type="spellStart"/>
      <w:r>
        <w:t>ater</w:t>
      </w:r>
      <w:proofErr w:type="spellEnd"/>
      <w:r>
        <w:t xml:space="preserve"> cycle} OR {water cycles} OR {biogeochemical cycle} OR {biogeochemical cycles} OR {oceanic circulation model} OR {oceanic circulation models} OR {oceanic circulation modelling} OR {oceanic circulation modeling} OR {</w:t>
      </w:r>
      <w:proofErr w:type="spellStart"/>
      <w:r>
        <w:t>iceocean</w:t>
      </w:r>
      <w:proofErr w:type="spellEnd"/>
      <w:r>
        <w:t xml:space="preserve">} OR </w:t>
      </w:r>
      <w:proofErr w:type="spellStart"/>
      <w:r>
        <w:t>eutrophicat</w:t>
      </w:r>
      <w:proofErr w:type="spellEnd"/>
      <w:r>
        <w:t>* OR marine OR {coral bleach} OR {coral bleaching} OR {coastal management} OR {coastal habitat} OR {coastal habitats} OR {marine debris} OR {ocean acidification} OR ( acidification AND seawater ) OR {fishery} OR {fisheries} OR {overfishing} OR {sustainable yield} OR {marine protected area} OR {marine protected areas} OR {marine conservation} OR {ecotourism} OR {community based conservation} OR {community-based conservation} OR {marine land slide} OR {marine pollution} OR {nutrient runoff} OR {coastal ecotourism} OR {destructive fishing} OR {local fisheries} OR {artisanal fishers} OR {fisheries rights} OR {species richness} OR {traditional ecological knowledge} OR {small Island development states} OR {marine quota} OR {marine economy} OR {marine policy} ) AND NOT ( {paleoclimate} OR {paleoceanography} OR {radiocarbon} OR {genetics} OR {medicine} OR {drug} OR {engineering} OR {aerosol}</w:t>
      </w:r>
    </w:p>
    <w:p w14:paraId="7B5AE14F" w14:textId="77777777" w:rsidR="00A04D7B" w:rsidRDefault="00A04D7B" w:rsidP="009A0B1B">
      <w:pPr>
        <w:jc w:val="both"/>
        <w:rPr>
          <w:b/>
          <w:bCs/>
        </w:rPr>
      </w:pPr>
    </w:p>
    <w:p w14:paraId="68827AF3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15</w:t>
      </w:r>
    </w:p>
    <w:p w14:paraId="70B3A1CD" w14:textId="77777777" w:rsidR="00A04D7B" w:rsidRDefault="00A04D7B" w:rsidP="009A0B1B">
      <w:pPr>
        <w:jc w:val="both"/>
      </w:pPr>
      <w:r>
        <w:t xml:space="preserve">TITLE-ABSKEY ( ( terrestrial OR land OR inland OR freshwater ) AND ( </w:t>
      </w:r>
      <w:proofErr w:type="spellStart"/>
      <w:r>
        <w:t>biodivers</w:t>
      </w:r>
      <w:proofErr w:type="spellEnd"/>
      <w:r>
        <w:t xml:space="preserve">* OR {species richness} OR </w:t>
      </w:r>
      <w:proofErr w:type="spellStart"/>
      <w:r>
        <w:t>bioeconom</w:t>
      </w:r>
      <w:proofErr w:type="spellEnd"/>
      <w:r>
        <w:t>* OR bio-</w:t>
      </w:r>
      <w:proofErr w:type="spellStart"/>
      <w:r>
        <w:t>econom</w:t>
      </w:r>
      <w:proofErr w:type="spellEnd"/>
      <w:r>
        <w:t xml:space="preserve">* OR {biological production} OR deforest* OR </w:t>
      </w:r>
      <w:proofErr w:type="spellStart"/>
      <w:r>
        <w:t>desertif</w:t>
      </w:r>
      <w:proofErr w:type="spellEnd"/>
      <w:r>
        <w:t>* OR {earth system} OR {ecological resilience} OR ecosystem* OR eco-system* OR {trophic cascade} OR {trophic level} OR {trophic web} OR {threatened species} OR {endangered species} OR {extinction risk} OR {extinction risks} OR poach* OR {wildlife product} OR {wildlife products} OR {wildlife traffic} OR {wildlife market} OR {wildlife markets} OR {wildlife trafficking} OR {invasive species} OR {alien species} OR {land uses} OR {land use} OR {land uses} OR {land degradation} OR {soil degradation} OR {LULUCF} OR *forest* OR {land conservation} OR wetland* OR mountain* OR dryland* OR {mountainous cover} OR {protected area} OR {protected areas} OR {REDD} OR {forest management} OR {silviculture} OR {timber harvest} OR {illegal logging} OR {slash-and-burn} OR {fire-fallow cultivation} OR {tree cover} OR {soil restoration} OR {land restoration} OR {drought} OR {sustainable land management} OR {mountain vegetation} OR {habitat restoration} OR {Red List species} OR {Red List Index} OR {extinction wave} OR {habitat fragmentation} OR {habitat loss} OR {Nagoya Protocol on Access to Genetic Resources} OR {genetic resources} OR {biological invasion} OR {biodiversity-inclusive} OR {forest stewardship council} OR {rainforest alliance} OR {forest certification} OR {forest auditing} OR {ecotourism} OR {community-based conservation} OR {community based conservation} OR {human-wildlife conflict}</w:t>
      </w:r>
    </w:p>
    <w:p w14:paraId="36533A65" w14:textId="77777777" w:rsidR="00A04D7B" w:rsidRDefault="00A04D7B" w:rsidP="009A0B1B">
      <w:pPr>
        <w:jc w:val="both"/>
        <w:rPr>
          <w:b/>
          <w:bCs/>
        </w:rPr>
      </w:pPr>
    </w:p>
    <w:p w14:paraId="31F41786" w14:textId="77777777" w:rsidR="00A04D7B" w:rsidRDefault="00A04D7B" w:rsidP="009A0B1B">
      <w:pPr>
        <w:jc w:val="both"/>
        <w:rPr>
          <w:b/>
          <w:bCs/>
        </w:rPr>
      </w:pPr>
      <w:r>
        <w:rPr>
          <w:b/>
          <w:bCs/>
        </w:rPr>
        <w:t>Keywords: SDG 16</w:t>
      </w:r>
    </w:p>
    <w:p w14:paraId="7C37398E" w14:textId="77777777" w:rsidR="00A04D7B" w:rsidRDefault="00A04D7B" w:rsidP="009A0B1B">
      <w:pPr>
        <w:jc w:val="both"/>
        <w:rPr>
          <w:b/>
          <w:bCs/>
        </w:rPr>
      </w:pPr>
      <w:r>
        <w:t xml:space="preserve">TITLE-ABS-KEY ( ( {actual innocence} OR {false confession} OR {armed conflict} OR {armed conflicts} OR {civil conflict} OR {civil conflicts} OR ( war AND ( conflict OR warfare OR democracy OR {Geneva Convention} OR treaty OR peace ) ) OR {peacekeeping} OR ( corruption AND ( {institution} OR {public official} OR {government} OR {bribery} OR {conflict} ) ) OR crime OR crimes OR criminal OR {democratic deficit} OR ( </w:t>
      </w:r>
      <w:proofErr w:type="spellStart"/>
      <w:r>
        <w:t>democrati?ation</w:t>
      </w:r>
      <w:proofErr w:type="spellEnd"/>
      <w:r>
        <w:t xml:space="preserve"> AND ( institutional OR conflict OR decision-making OR society OR politics OR {financial aid} ) ) OR {ethnic conflict} OR {ethnic conflicts} OR exoneration OR </w:t>
      </w:r>
      <w:proofErr w:type="spellStart"/>
      <w:r>
        <w:t>genocid</w:t>
      </w:r>
      <w:proofErr w:type="spellEnd"/>
      <w:r>
        <w:t xml:space="preserve">* OR </w:t>
      </w:r>
      <w:proofErr w:type="spellStart"/>
      <w:r>
        <w:t>homicid</w:t>
      </w:r>
      <w:proofErr w:type="spellEnd"/>
      <w:r>
        <w:t xml:space="preserve">* OR </w:t>
      </w:r>
      <w:r>
        <w:lastRenderedPageBreak/>
        <w:t xml:space="preserve">murder* OR {human trafficking} OR {criminal justice system} OR {justice system} OR {arbitrary justice} OR refugee* OR </w:t>
      </w:r>
      <w:proofErr w:type="spellStart"/>
      <w:r>
        <w:t>terroris</w:t>
      </w:r>
      <w:proofErr w:type="spellEnd"/>
      <w:r>
        <w:t>* OR violence OR torture OR {effective rule of law} OR {arms flow} OR {transparent institution} OR {transparent institutions} OR {good governance} OR {legal identity for all} OR {freedom of information} OR {human rights institution} OR {human rights activists} OR {fundamental freedom} OR {fundamental freedoms} OR {violent conflict} OR {violent conflicts} OR {peaceful society} OR {effective institution} OR {effective institutions} OR {accountable institution} OR {accountable institutions} OR {inclusive institution} OR {inclusive institutions} OR {child abuse} OR {arbitrary detention} OR {unsentenced detention} OR {judicial system} OR {criminal tribunal} OR {inclusive society} OR {inclusive societies} OR {responsive institution} OR {responsive institutions} OR {fair society} OR {fair societies} OR {legal remedy} OR {legal remedies} OR {independence of judiciary} OR {independent judiciary} OR {separation of powers} OR extremism OR {war crime} OR {peaceful society} OR {organized crime} OR {illicit transfer} OR {illicit money} OR {arms trafficking} OR {cybercrime} OR {insurgence} OR {democratic institution} OR {political instability} OR ( {political decision-making} AND ( responsive OR inclusive OR participatory OR representative ) ) OR {Aarhus Convention} OR {press freedom} OR {freedom of speech} ) AND NOT ( {disease} OR {genetics} )</w:t>
      </w:r>
    </w:p>
    <w:p w14:paraId="6DA80088" w14:textId="77777777" w:rsidR="00A04D7B" w:rsidRPr="00A04D7B" w:rsidRDefault="00A04D7B" w:rsidP="009A0B1B">
      <w:pPr>
        <w:jc w:val="both"/>
        <w:rPr>
          <w:b/>
          <w:bCs/>
        </w:rPr>
      </w:pPr>
    </w:p>
    <w:sectPr w:rsidR="00A04D7B" w:rsidRPr="00A04D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sDQ2MLcwNbOwsDRS0lEKTi0uzszPAykwrAUA7BwAyywAAAA="/>
  </w:docVars>
  <w:rsids>
    <w:rsidRoot w:val="00A04D7B"/>
    <w:rsid w:val="005208DD"/>
    <w:rsid w:val="009A0B1B"/>
    <w:rsid w:val="00A04D7B"/>
    <w:rsid w:val="00AD7A04"/>
    <w:rsid w:val="00B12875"/>
    <w:rsid w:val="00C17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4B7F5"/>
  <w15:chartTrackingRefBased/>
  <w15:docId w15:val="{5E241BC2-F8DD-4EBE-BEE3-7F9314912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8</Pages>
  <Words>3917</Words>
  <Characters>22328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 Patrojanasophon</dc:creator>
  <cp:keywords/>
  <dc:description/>
  <cp:lastModifiedBy>Kasama Sirisomboon</cp:lastModifiedBy>
  <cp:revision>6</cp:revision>
  <dcterms:created xsi:type="dcterms:W3CDTF">2023-01-31T03:28:00Z</dcterms:created>
  <dcterms:modified xsi:type="dcterms:W3CDTF">2023-03-23T10:49:00Z</dcterms:modified>
</cp:coreProperties>
</file>